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jpg" ContentType="image/jpeg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8de46b5e5ee8e5827c401e0daf02c8b138f733"/>
    <w:p>
      <w:pPr>
        <w:pStyle w:val="Heading3"/>
      </w:pPr>
      <w:r>
        <w:t xml:space="preserve">1. 实验一</w:t>
      </w:r>
    </w:p>
    <w:p>
      <w:pPr>
        <w:pStyle w:val="FirstParagraph"/>
      </w:pPr>
      <w:r>
        <w:t xml:space="preserve">观察下面程序的运行结果，分析造成这种结果的原因，提出</w:t>
      </w:r>
      <w:r>
        <w:rPr>
          <w:bCs/>
          <w:b/>
        </w:rPr>
        <w:t xml:space="preserve">一种</w:t>
      </w:r>
      <w:r>
        <w:t xml:space="preserve">解决方案并写出代码清单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DealThread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lThrea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la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hread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la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hread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alThrea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loc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loc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la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按lock1-&gt;lock2代码顺序执行了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按lock2-&gt;lock1代码顺序执行了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8226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091030238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段程序会产生死锁的原因是两个线程在执行时，互相持有对方所需的锁资源，同时又等待对方释放自己所需的锁资源，导致彼此无法继续执行下去，从而陷入死锁状态。</w:t>
      </w:r>
    </w:p>
    <w:p>
      <w:pPr>
        <w:pStyle w:val="BodyText"/>
      </w:pPr>
      <w:r>
        <w:t xml:space="preserve">具体来说，当</w:t>
      </w:r>
      <w:r>
        <w:rPr>
          <w:rStyle w:val="VerbatimChar"/>
        </w:rPr>
        <w:t xml:space="preserve">t1</w:t>
      </w:r>
      <w:r>
        <w:t xml:space="preserve">的</w:t>
      </w:r>
      <w:r>
        <w:rPr>
          <w:rStyle w:val="VerbatimChar"/>
        </w:rPr>
        <w:t xml:space="preserve">username</w:t>
      </w:r>
      <w:r>
        <w:t xml:space="preserve">为"a"时，线程会先获取</w:t>
      </w:r>
      <w:r>
        <w:rPr>
          <w:rStyle w:val="VerbatimChar"/>
        </w:rPr>
        <w:t xml:space="preserve">lock1</w:t>
      </w:r>
      <w:r>
        <w:t xml:space="preserve">锁，然后在执行过程中休眠3秒钟。而在这段时间内，主线程将</w:t>
      </w:r>
      <w:r>
        <w:rPr>
          <w:rStyle w:val="VerbatimChar"/>
        </w:rPr>
        <w:t xml:space="preserve">t1</w:t>
      </w:r>
      <w:r>
        <w:t xml:space="preserve">的</w:t>
      </w:r>
      <w:r>
        <w:rPr>
          <w:rStyle w:val="VerbatimChar"/>
        </w:rPr>
        <w:t xml:space="preserve">username</w:t>
      </w:r>
      <w:r>
        <w:t xml:space="preserve">设置为"b"，创建了另一个线程</w:t>
      </w:r>
      <w:r>
        <w:rPr>
          <w:rStyle w:val="VerbatimChar"/>
        </w:rPr>
        <w:t xml:space="preserve">thread2</w:t>
      </w:r>
      <w:r>
        <w:t xml:space="preserve">，并启动它。</w:t>
      </w:r>
      <w:r>
        <w:rPr>
          <w:rStyle w:val="VerbatimChar"/>
        </w:rPr>
        <w:t xml:space="preserve">thread2</w:t>
      </w:r>
      <w:r>
        <w:t xml:space="preserve">在执行时，需要获取</w:t>
      </w:r>
      <w:r>
        <w:rPr>
          <w:rStyle w:val="VerbatimChar"/>
        </w:rPr>
        <w:t xml:space="preserve">lock2</w:t>
      </w:r>
      <w:r>
        <w:t xml:space="preserve">锁。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t1</w:t>
      </w:r>
      <w:r>
        <w:t xml:space="preserve">的</w:t>
      </w:r>
      <w:r>
        <w:rPr>
          <w:rStyle w:val="VerbatimChar"/>
        </w:rPr>
        <w:t xml:space="preserve">username</w:t>
      </w:r>
      <w:r>
        <w:t xml:space="preserve">被修改为"b"，因此在</w:t>
      </w:r>
      <w:r>
        <w:rPr>
          <w:rStyle w:val="VerbatimChar"/>
        </w:rPr>
        <w:t xml:space="preserve">t1</w:t>
      </w:r>
      <w:r>
        <w:t xml:space="preserve">醒来之后，它会去获取</w:t>
      </w:r>
      <w:r>
        <w:rPr>
          <w:rStyle w:val="VerbatimChar"/>
        </w:rPr>
        <w:t xml:space="preserve">lock2</w:t>
      </w:r>
      <w:r>
        <w:t xml:space="preserve">锁。但是此时，</w:t>
      </w:r>
      <w:r>
        <w:rPr>
          <w:rStyle w:val="VerbatimChar"/>
        </w:rPr>
        <w:t xml:space="preserve">lock2</w:t>
      </w:r>
      <w:r>
        <w:t xml:space="preserve">已经被</w:t>
      </w:r>
      <w:r>
        <w:rPr>
          <w:rStyle w:val="VerbatimChar"/>
        </w:rPr>
        <w:t xml:space="preserve">thread2</w:t>
      </w:r>
      <w:r>
        <w:t xml:space="preserve">持有，而</w:t>
      </w:r>
      <w:r>
        <w:rPr>
          <w:rStyle w:val="VerbatimChar"/>
        </w:rPr>
        <w:t xml:space="preserve">thread2</w:t>
      </w:r>
      <w:r>
        <w:t xml:space="preserve">正在等待获取</w:t>
      </w:r>
      <w:r>
        <w:rPr>
          <w:rStyle w:val="VerbatimChar"/>
        </w:rPr>
        <w:t xml:space="preserve">lock1</w:t>
      </w:r>
      <w:r>
        <w:t xml:space="preserve">锁。这样，</w:t>
      </w:r>
      <w:r>
        <w:rPr>
          <w:rStyle w:val="VerbatimChar"/>
        </w:rPr>
        <w:t xml:space="preserve">t1</w:t>
      </w:r>
      <w:r>
        <w:t xml:space="preserve">持有</w:t>
      </w:r>
      <w:r>
        <w:rPr>
          <w:rStyle w:val="VerbatimChar"/>
        </w:rPr>
        <w:t xml:space="preserve">lock1</w:t>
      </w:r>
      <w:r>
        <w:t xml:space="preserve">锁且等待</w:t>
      </w:r>
      <w:r>
        <w:rPr>
          <w:rStyle w:val="VerbatimChar"/>
        </w:rPr>
        <w:t xml:space="preserve">lock2</w:t>
      </w:r>
      <w:r>
        <w:t xml:space="preserve">锁，而</w:t>
      </w:r>
      <w:r>
        <w:rPr>
          <w:rStyle w:val="VerbatimChar"/>
        </w:rPr>
        <w:t xml:space="preserve">thread2</w:t>
      </w:r>
      <w:r>
        <w:t xml:space="preserve">持有</w:t>
      </w:r>
      <w:r>
        <w:rPr>
          <w:rStyle w:val="VerbatimChar"/>
        </w:rPr>
        <w:t xml:space="preserve">lock2</w:t>
      </w:r>
      <w:r>
        <w:t xml:space="preserve">锁且等待</w:t>
      </w:r>
      <w:r>
        <w:rPr>
          <w:rStyle w:val="VerbatimChar"/>
        </w:rPr>
        <w:t xml:space="preserve">lock1</w:t>
      </w:r>
      <w:r>
        <w:t xml:space="preserve">锁，它们相互等待对方释放锁资源，从而形成死锁。</w:t>
      </w:r>
    </w:p>
    <w:p>
      <w:pPr>
        <w:pStyle w:val="BodyText"/>
      </w:pPr>
      <w:r>
        <w:t xml:space="preserve">为了解决这个问题，我们可以尝试使用统一的锁顺序来避免死锁的发生。可以将</w:t>
      </w:r>
      <w:r>
        <w:rPr>
          <w:rStyle w:val="VerbatimChar"/>
        </w:rPr>
        <w:t xml:space="preserve">lock1</w:t>
      </w:r>
      <w:r>
        <w:t xml:space="preserve">和</w:t>
      </w:r>
      <w:r>
        <w:rPr>
          <w:rStyle w:val="VerbatimChar"/>
        </w:rPr>
        <w:t xml:space="preserve">lock2</w:t>
      </w:r>
      <w:r>
        <w:t xml:space="preserve">的获取顺序保持一致，即在两个地方都按照相同的顺序获取锁。</w:t>
      </w:r>
    </w:p>
    <w:p>
      <w:pPr>
        <w:pStyle w:val="CaptionedFigure"/>
      </w:pPr>
      <w:r>
        <w:drawing>
          <wp:inline>
            <wp:extent cx="5334000" cy="11884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091033032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6"/>
    <w:bookmarkStart w:id="30" w:name="Xdbfed957cb7f440a9dbfac480897f58a6f1162e"/>
    <w:p>
      <w:pPr>
        <w:pStyle w:val="Heading3"/>
      </w:pPr>
      <w:r>
        <w:t xml:space="preserve">2. 实验二</w:t>
      </w:r>
    </w:p>
    <w:p>
      <w:pPr>
        <w:pStyle w:val="FirstParagraph"/>
      </w:pPr>
      <w:r>
        <w:t xml:space="preserve">请问分析出现异常的原因并用文字说明。如何解决这个问题呢？请问此时有几条线程，它们的状态分别都是什么呢？注意测试程序中启动了一个Add线程，两个sub线程。</w:t>
      </w:r>
    </w:p>
    <w:p>
      <w:pPr>
        <w:pStyle w:val="SourceCode"/>
      </w:pPr>
      <w:r>
        <w:rPr>
          <w:rStyle w:val="CommentTok"/>
        </w:rPr>
        <w:t xml:space="preserve">//往list中增加一个字符串元素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	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	   </w:t>
      </w:r>
      <w:r>
        <w:rPr>
          <w:rStyle w:val="KeywordTok"/>
        </w:rPr>
        <w:t xml:space="preserve">synchroniz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		  Value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yString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		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删除list中的一个元素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tra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Value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size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增加List中元素的线程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Ad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dd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删除list中的一个元素的线程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Subtrac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ubtract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tract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ubtract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hreadAdd add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hreadSubtract subThrea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ubThread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1Threa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hreadSubtract subThrea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ubThread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2Threa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ubThread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ubThread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ueObje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13198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09104746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问题：</w:t>
      </w:r>
    </w:p>
    <w:p>
      <w:pPr>
        <w:numPr>
          <w:ilvl w:val="0"/>
          <w:numId w:val="1001"/>
        </w:numPr>
      </w:pPr>
      <w:r>
        <w:t xml:space="preserve">数组越界访问</w:t>
      </w:r>
    </w:p>
    <w:p>
      <w:pPr>
        <w:numPr>
          <w:ilvl w:val="0"/>
          <w:numId w:val="1001"/>
        </w:numPr>
      </w:pPr>
      <w:r>
        <w:t xml:space="preserve">原因：add线程在添加一个元素后唤醒了两个sub线程，当第一个sub线程移除了该元素之后，第二个sub线程又执行了一次remove操作，导致抛出异常。</w:t>
      </w:r>
    </w:p>
    <w:p>
      <w:pPr>
        <w:numPr>
          <w:ilvl w:val="0"/>
          <w:numId w:val="1001"/>
        </w:numPr>
      </w:pPr>
      <w:r>
        <w:t xml:space="preserve">分析：sub1获得锁，但此时判断数组为空，进入等待状态；sub2无法获取锁，陷入等待；add获得锁，增加一个元素，唤醒两个sub线程；sub2获得锁，判断数组不为空，进行remove操作，释放锁；sub2获得锁，恢复到之前执行的位置，即if判断之后，再次进行remove操作；报错。（每一个线程都会记录自己的执行上下文）</w:t>
      </w:r>
    </w:p>
    <w:p>
      <w:pPr>
        <w:pStyle w:val="FirstParagraph"/>
      </w:pPr>
      <w:r>
        <w:t xml:space="preserve">解决方案：</w:t>
      </w:r>
    </w:p>
    <w:p>
      <w:pPr>
        <w:numPr>
          <w:ilvl w:val="0"/>
          <w:numId w:val="1002"/>
        </w:numPr>
      </w:pPr>
      <w:r>
        <w:t xml:space="preserve">修改</w:t>
      </w:r>
      <w:r>
        <w:rPr>
          <w:rStyle w:val="VerbatimChar"/>
        </w:rPr>
        <w:t xml:space="preserve">subtract()</w:t>
      </w:r>
      <w:r>
        <w:t xml:space="preserve">方法，在调用</w:t>
      </w:r>
      <w:r>
        <w:rPr>
          <w:rStyle w:val="VerbatimChar"/>
        </w:rPr>
        <w:t xml:space="preserve">lock.wait()</w:t>
      </w:r>
      <w:r>
        <w:t xml:space="preserve">之前添加条件判断，判断列表大小是否为0，如果为0则等待。使用</w:t>
      </w:r>
      <w:r>
        <w:rPr>
          <w:rStyle w:val="VerbatimChar"/>
        </w:rPr>
        <w:t xml:space="preserve">while</w:t>
      </w:r>
      <w:r>
        <w:t xml:space="preserve">循环替换</w:t>
      </w:r>
      <w:r>
        <w:rPr>
          <w:rStyle w:val="VerbatimChar"/>
        </w:rPr>
        <w:t xml:space="preserve">if</w:t>
      </w:r>
      <w:r>
        <w:t xml:space="preserve">来确保在被唤醒后再次检查条件。</w:t>
      </w:r>
    </w:p>
    <w:p>
      <w:pPr>
        <w:pStyle w:val="FirstParagraph"/>
      </w:pPr>
      <w:r>
        <w:t xml:space="preserve">线程状态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ddThread</w:t>
      </w:r>
      <w:r>
        <w:t xml:space="preserve">线程：该线程在启动后会执行</w:t>
      </w:r>
      <w:r>
        <w:rPr>
          <w:rStyle w:val="VerbatimChar"/>
        </w:rPr>
        <w:t xml:space="preserve">p.add()</w:t>
      </w:r>
      <w:r>
        <w:t xml:space="preserve">方法，然后结束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ubThread1</w:t>
      </w:r>
      <w:r>
        <w:t xml:space="preserve">线程和</w:t>
      </w:r>
      <w:r>
        <w:rPr>
          <w:rStyle w:val="VerbatimChar"/>
        </w:rPr>
        <w:t xml:space="preserve">subThread2</w:t>
      </w:r>
      <w:r>
        <w:t xml:space="preserve">线程：这两个线程在启动后会执行</w:t>
      </w:r>
      <w:r>
        <w:rPr>
          <w:rStyle w:val="VerbatimChar"/>
        </w:rPr>
        <w:t xml:space="preserve">c.subtract()</w:t>
      </w:r>
      <w:r>
        <w:t xml:space="preserve">方法，然后进入等待状态（等待被唤醒）。</w:t>
      </w:r>
    </w:p>
    <w:p>
      <w:pPr>
        <w:pStyle w:val="FirstParagraph"/>
      </w:pPr>
    </w:p>
    <w:bookmarkEnd w:id="30"/>
    <w:bookmarkStart w:id="34" w:name="X78e52b536b77605d72066e52d0591ff948c1c89"/>
    <w:p>
      <w:pPr>
        <w:pStyle w:val="Heading3"/>
      </w:pPr>
      <w:r>
        <w:t xml:space="preserve">3. 实验三</w:t>
      </w:r>
    </w:p>
    <w:p>
      <w:pPr>
        <w:pStyle w:val="FirstParagraph"/>
      </w:pPr>
      <w:r>
        <w:t xml:space="preserve">孙悟空在花果山举办热热闹闹的蟠桃会。桃子放在果盘Plate里，客人Guest每次要从果盘中取出一个桃子，当果盘空了以后，服务员Servant就会重新给果盘装满桃子。当果盘为空时，客人无法取出桃子，应该先通知服务员为果盘装满桃子。当果盘不空时，服务员不用为果盘装满桃子，服务员应用先通知客人从果盘中取出桃子。一个果盘最多可以盛放5个桃子。请用多线程的知识模拟这个场景。给出必要的注释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k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di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k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k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entrant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achPar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PEA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ach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k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entrant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dition</w:t>
      </w:r>
      <w:r>
        <w:rPr>
          <w:rStyle w:val="NormalTok"/>
        </w:rPr>
        <w:t xml:space="preserve"> guest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ondi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dition</w:t>
      </w:r>
      <w:r>
        <w:rPr>
          <w:rStyle w:val="NormalTok"/>
        </w:rPr>
        <w:t xml:space="preserve"> servant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ondi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estTakePeac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果盘为空，则等待服务员装满桃子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ach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通知服务员果盘为空
</w:t>
      </w:r>
      <w:r>
        <w:br/>
      </w:r>
      <w:r>
        <w:rPr>
          <w:rStyle w:val="NormalTok"/>
        </w:rPr>
        <w:t xml:space="preserve">                    servant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guest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从果盘中取出一个桃子
</w:t>
      </w:r>
      <w:r>
        <w:br/>
      </w:r>
      <w:r>
        <w:rPr>
          <w:rStyle w:val="NormalTok"/>
        </w:rPr>
        <w:t xml:space="preserve">            peachCount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取走了一个桃子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antRefillPeach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果盘未满，则等待客人取走桃子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ach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servant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装满果盘
</w:t>
      </w:r>
      <w:r>
        <w:br/>
      </w:r>
      <w:r>
        <w:rPr>
          <w:rStyle w:val="NormalTok"/>
        </w:rPr>
        <w:t xml:space="preserve">            peach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PEACH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服务员装满了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ach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桃子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通知客人可以继续取桃子
</w:t>
      </w:r>
      <w:r>
        <w:br/>
      </w:r>
      <w:r>
        <w:rPr>
          <w:rStyle w:val="NormalTok"/>
        </w:rPr>
        <w:t xml:space="preserve">            guestCond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al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achParty peachPa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achPar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gu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eachPar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uestTakePeac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拟客人吃桃子的时间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gu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eachPar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uestTakePeac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拟客人吃桃子的时间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serv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eachPar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antRefillPeach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拟服务员装满桃子的时间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gues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gues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rv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2783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091115591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4"/>
    <w:bookmarkStart w:id="44" w:name="X0591c980f1bdaba09f8212c929864a88dc1b0c4"/>
    <w:p>
      <w:pPr>
        <w:pStyle w:val="Heading3"/>
      </w:pPr>
      <w:r>
        <w:t xml:space="preserve">4. 实验四</w:t>
      </w:r>
    </w:p>
    <w:p>
      <w:pPr>
        <w:pStyle w:val="FirstParagraph"/>
      </w:pPr>
      <w:r>
        <w:t xml:space="preserve">有两条线程P和线程C。其中P线程负责向缓冲区Buff存放一个产品(String类型的数据)，C线程每次只会生成从缓冲区拿走一个产品。利用线程同步和通信机制，模拟实现多轮生产及消费。</w:t>
      </w:r>
    </w:p>
    <w:p>
      <w:pPr>
        <w:pStyle w:val="CaptionedFigure"/>
      </w:pPr>
      <w:r>
        <w:drawing>
          <wp:inline>
            <wp:extent cx="3450131" cy="4303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clip_image0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参考如下运行界面：</w:t>
      </w:r>
    </w:p>
    <w:p>
      <w:pPr>
        <w:pStyle w:val="CaptionedFigure"/>
      </w:pPr>
      <w:r>
        <w:drawing>
          <wp:inline>
            <wp:extent cx="234696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clip_image00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nked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等待缓冲区有空位置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er pu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通知等待的线程可以进行操作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等待缓冲区有产品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Fir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sumer ge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通知等待的线程可以进行操作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产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um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缓冲区大小为1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oducer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nsumer 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u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producer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consumer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um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oducer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nsumer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oducer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nsumer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96084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091119370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4:31:25Z</dcterms:created>
  <dcterms:modified xsi:type="dcterms:W3CDTF">2023-11-09T04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